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85D501" w14:textId="77777777" w:rsidR="002D7B0E" w:rsidRPr="00600640" w:rsidRDefault="002D7B0E" w:rsidP="002D7B0E">
      <w:pPr>
        <w:rPr>
          <w:rFonts w:ascii="Arial" w:hAnsi="Arial" w:cs="Arial"/>
          <w:vanish/>
        </w:rPr>
      </w:pPr>
    </w:p>
    <w:tbl>
      <w:tblPr>
        <w:bidiVisual/>
        <w:tblW w:w="7102" w:type="dxa"/>
        <w:tblInd w:w="80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06"/>
        <w:gridCol w:w="3510"/>
        <w:gridCol w:w="986"/>
      </w:tblGrid>
      <w:tr w:rsidR="005425BA" w:rsidRPr="00600640" w14:paraId="6D934951" w14:textId="77777777" w:rsidTr="008D21A8">
        <w:tc>
          <w:tcPr>
            <w:tcW w:w="6116" w:type="dxa"/>
            <w:gridSpan w:val="2"/>
            <w:shd w:val="clear" w:color="auto" w:fill="auto"/>
          </w:tcPr>
          <w:p w14:paraId="07498180" w14:textId="77777777" w:rsidR="005425BA" w:rsidRPr="00600640" w:rsidRDefault="001A697E" w:rsidP="002D7B0E">
            <w:pPr>
              <w:spacing w:line="480" w:lineRule="auto"/>
              <w:rPr>
                <w:rFonts w:ascii="Arial" w:hAnsi="Arial" w:cs="Arial"/>
                <w:b/>
                <w:bCs/>
                <w:rtl/>
                <w:lang w:bidi="ar-JO"/>
              </w:rPr>
            </w:pPr>
            <w:r w:rsidRPr="00600640">
              <w:rPr>
                <w:rFonts w:ascii="Arial" w:hAnsi="Arial" w:cs="Arial"/>
                <w:b/>
                <w:bCs/>
                <w:rtl/>
                <w:lang w:bidi="ar-JO"/>
              </w:rPr>
              <w:t xml:space="preserve">                                </w:t>
            </w:r>
            <w:r w:rsidR="005425BA" w:rsidRPr="00600640">
              <w:rPr>
                <w:rFonts w:ascii="Arial" w:hAnsi="Arial" w:cs="Arial"/>
                <w:b/>
                <w:bCs/>
                <w:rtl/>
                <w:lang w:bidi="ar-JO"/>
              </w:rPr>
              <w:t xml:space="preserve">المجموع                  </w:t>
            </w:r>
            <w:r w:rsidRPr="00600640">
              <w:rPr>
                <w:rFonts w:ascii="Arial" w:hAnsi="Arial" w:cs="Arial"/>
                <w:b/>
                <w:bCs/>
                <w:rtl/>
                <w:lang w:bidi="ar-JO"/>
              </w:rPr>
              <w:t xml:space="preserve"> </w:t>
            </w:r>
          </w:p>
        </w:tc>
        <w:tc>
          <w:tcPr>
            <w:tcW w:w="986" w:type="dxa"/>
            <w:shd w:val="clear" w:color="auto" w:fill="auto"/>
          </w:tcPr>
          <w:p w14:paraId="29F9C1F9" w14:textId="77777777" w:rsidR="005425BA" w:rsidRPr="00600640" w:rsidRDefault="005425BA" w:rsidP="001A7746">
            <w:pPr>
              <w:bidi w:val="0"/>
              <w:ind w:left="5" w:hanging="5"/>
              <w:jc w:val="center"/>
              <w:rPr>
                <w:rFonts w:ascii="Arial" w:hAnsi="Arial" w:cs="Arial"/>
                <w:b/>
                <w:bCs/>
                <w:rtl/>
              </w:rPr>
            </w:pPr>
          </w:p>
        </w:tc>
      </w:tr>
      <w:tr w:rsidR="002D7B0E" w:rsidRPr="00600640" w14:paraId="3674556E" w14:textId="77777777" w:rsidTr="008D21A8">
        <w:trPr>
          <w:trHeight w:val="422"/>
        </w:trPr>
        <w:tc>
          <w:tcPr>
            <w:tcW w:w="2606" w:type="dxa"/>
            <w:shd w:val="clear" w:color="auto" w:fill="auto"/>
          </w:tcPr>
          <w:p w14:paraId="46709CCA" w14:textId="77777777" w:rsidR="002D7B0E" w:rsidRPr="00600640" w:rsidRDefault="002D7B0E" w:rsidP="00CA7D46">
            <w:pPr>
              <w:spacing w:line="480" w:lineRule="auto"/>
              <w:rPr>
                <w:rFonts w:ascii="Arial" w:hAnsi="Arial" w:cs="Arial"/>
                <w:b/>
                <w:bCs/>
                <w:rtl/>
                <w:lang w:bidi="ar-JO"/>
              </w:rPr>
            </w:pPr>
            <w:r w:rsidRPr="00600640">
              <w:rPr>
                <w:rFonts w:ascii="Arial" w:hAnsi="Arial" w:cs="Arial"/>
                <w:b/>
                <w:bCs/>
                <w:rtl/>
                <w:lang w:bidi="ar-JO"/>
              </w:rPr>
              <w:t xml:space="preserve">توقيع </w:t>
            </w:r>
            <w:r w:rsidR="00CA7D46" w:rsidRPr="00600640">
              <w:rPr>
                <w:rFonts w:ascii="Arial" w:hAnsi="Arial" w:cs="Arial"/>
                <w:b/>
                <w:bCs/>
                <w:rtl/>
                <w:lang w:bidi="ar-JO"/>
              </w:rPr>
              <w:t xml:space="preserve">الطالب </w:t>
            </w:r>
          </w:p>
        </w:tc>
        <w:tc>
          <w:tcPr>
            <w:tcW w:w="4496" w:type="dxa"/>
            <w:gridSpan w:val="2"/>
            <w:shd w:val="clear" w:color="auto" w:fill="auto"/>
          </w:tcPr>
          <w:p w14:paraId="693BCEAB" w14:textId="77777777" w:rsidR="002D7B0E" w:rsidRPr="00600640" w:rsidRDefault="002D7B0E" w:rsidP="002D7B0E">
            <w:pPr>
              <w:spacing w:line="480" w:lineRule="auto"/>
              <w:jc w:val="right"/>
              <w:rPr>
                <w:rFonts w:ascii="Arial" w:hAnsi="Arial" w:cs="Arial"/>
                <w:sz w:val="14"/>
                <w:szCs w:val="14"/>
                <w:rtl/>
                <w:lang w:bidi="ar-JO"/>
              </w:rPr>
            </w:pPr>
          </w:p>
        </w:tc>
      </w:tr>
      <w:tr w:rsidR="005425BA" w:rsidRPr="00600640" w14:paraId="256FDA35" w14:textId="77777777" w:rsidTr="008D21A8">
        <w:trPr>
          <w:trHeight w:val="395"/>
        </w:trPr>
        <w:tc>
          <w:tcPr>
            <w:tcW w:w="2606" w:type="dxa"/>
            <w:shd w:val="clear" w:color="auto" w:fill="auto"/>
          </w:tcPr>
          <w:p w14:paraId="27FE389A" w14:textId="77777777" w:rsidR="005425BA" w:rsidRPr="00600640" w:rsidRDefault="005425BA" w:rsidP="002D7B0E">
            <w:pPr>
              <w:spacing w:line="480" w:lineRule="auto"/>
              <w:rPr>
                <w:rFonts w:ascii="Arial" w:hAnsi="Arial" w:cs="Arial"/>
                <w:b/>
                <w:bCs/>
                <w:rtl/>
                <w:lang w:bidi="ar-JO"/>
              </w:rPr>
            </w:pPr>
            <w:r w:rsidRPr="00600640">
              <w:rPr>
                <w:rFonts w:ascii="Arial" w:hAnsi="Arial" w:cs="Arial"/>
                <w:b/>
                <w:bCs/>
                <w:rtl/>
                <w:lang w:bidi="ar-JO"/>
              </w:rPr>
              <w:t xml:space="preserve">توقيع رئيس القسم               </w:t>
            </w:r>
          </w:p>
        </w:tc>
        <w:tc>
          <w:tcPr>
            <w:tcW w:w="4496" w:type="dxa"/>
            <w:gridSpan w:val="2"/>
            <w:shd w:val="clear" w:color="auto" w:fill="auto"/>
          </w:tcPr>
          <w:p w14:paraId="5ECE250A" w14:textId="77777777" w:rsidR="005425BA" w:rsidRPr="00600640" w:rsidRDefault="005425BA" w:rsidP="002D7B0E">
            <w:pPr>
              <w:spacing w:line="480" w:lineRule="auto"/>
              <w:jc w:val="right"/>
              <w:rPr>
                <w:rFonts w:ascii="Arial" w:hAnsi="Arial" w:cs="Arial"/>
                <w:rtl/>
                <w:lang w:bidi="ar-JO"/>
              </w:rPr>
            </w:pPr>
          </w:p>
        </w:tc>
      </w:tr>
      <w:tr w:rsidR="005425BA" w:rsidRPr="00600640" w14:paraId="29DF828C" w14:textId="77777777" w:rsidTr="008D21A8">
        <w:tc>
          <w:tcPr>
            <w:tcW w:w="2606" w:type="dxa"/>
            <w:shd w:val="clear" w:color="auto" w:fill="auto"/>
          </w:tcPr>
          <w:p w14:paraId="4F12FA78" w14:textId="77777777" w:rsidR="005425BA" w:rsidRPr="00600640" w:rsidRDefault="005425BA" w:rsidP="002D7B0E">
            <w:pPr>
              <w:spacing w:line="480" w:lineRule="auto"/>
              <w:rPr>
                <w:rFonts w:ascii="Arial" w:hAnsi="Arial" w:cs="Arial"/>
                <w:b/>
                <w:bCs/>
                <w:rtl/>
                <w:lang w:bidi="ar-JO"/>
              </w:rPr>
            </w:pPr>
            <w:r w:rsidRPr="00600640">
              <w:rPr>
                <w:rFonts w:ascii="Arial" w:hAnsi="Arial" w:cs="Arial"/>
                <w:b/>
                <w:bCs/>
                <w:rtl/>
                <w:lang w:bidi="ar-JO"/>
              </w:rPr>
              <w:t xml:space="preserve">توقيع عميد الكلية                </w:t>
            </w:r>
          </w:p>
        </w:tc>
        <w:tc>
          <w:tcPr>
            <w:tcW w:w="4496" w:type="dxa"/>
            <w:gridSpan w:val="2"/>
            <w:shd w:val="clear" w:color="auto" w:fill="auto"/>
          </w:tcPr>
          <w:p w14:paraId="261FB7EB" w14:textId="77777777" w:rsidR="005425BA" w:rsidRPr="00600640" w:rsidRDefault="005425BA" w:rsidP="002D7B0E">
            <w:pPr>
              <w:spacing w:line="480" w:lineRule="auto"/>
              <w:jc w:val="right"/>
              <w:rPr>
                <w:rFonts w:ascii="Arial" w:hAnsi="Arial" w:cs="Arial"/>
                <w:rtl/>
                <w:lang w:bidi="ar-JO"/>
              </w:rPr>
            </w:pPr>
          </w:p>
        </w:tc>
      </w:tr>
      <w:tr w:rsidR="00CA7D46" w:rsidRPr="00600640" w14:paraId="3C22BE80" w14:textId="77777777" w:rsidTr="008D21A8">
        <w:tc>
          <w:tcPr>
            <w:tcW w:w="2606" w:type="dxa"/>
            <w:shd w:val="clear" w:color="auto" w:fill="auto"/>
          </w:tcPr>
          <w:p w14:paraId="7E9FF5F8" w14:textId="77777777" w:rsidR="00CA7D46" w:rsidRPr="00600640" w:rsidRDefault="00CA7D46" w:rsidP="00ED1931">
            <w:pPr>
              <w:spacing w:line="480" w:lineRule="auto"/>
              <w:rPr>
                <w:rFonts w:ascii="Arial" w:hAnsi="Arial" w:cs="Arial"/>
                <w:b/>
                <w:bCs/>
                <w:rtl/>
                <w:lang w:bidi="ar-JO"/>
              </w:rPr>
            </w:pPr>
            <w:r w:rsidRPr="00600640">
              <w:rPr>
                <w:rFonts w:ascii="Arial" w:hAnsi="Arial" w:cs="Arial"/>
                <w:b/>
                <w:bCs/>
                <w:rtl/>
                <w:lang w:bidi="ar-JO"/>
              </w:rPr>
              <w:t xml:space="preserve">توقيع عميد الدراسات العليا </w:t>
            </w:r>
          </w:p>
        </w:tc>
        <w:tc>
          <w:tcPr>
            <w:tcW w:w="4496" w:type="dxa"/>
            <w:gridSpan w:val="2"/>
            <w:shd w:val="clear" w:color="auto" w:fill="auto"/>
          </w:tcPr>
          <w:p w14:paraId="59AC2560" w14:textId="77777777" w:rsidR="00CA7D46" w:rsidRPr="00600640" w:rsidRDefault="00CA7D46" w:rsidP="002D7B0E">
            <w:pPr>
              <w:spacing w:line="480" w:lineRule="auto"/>
              <w:jc w:val="right"/>
              <w:rPr>
                <w:rFonts w:ascii="Arial" w:hAnsi="Arial" w:cs="Arial"/>
                <w:rtl/>
                <w:lang w:bidi="ar-JO"/>
              </w:rPr>
            </w:pPr>
          </w:p>
        </w:tc>
      </w:tr>
    </w:tbl>
    <w:tbl>
      <w:tblPr>
        <w:tblpPr w:leftFromText="180" w:rightFromText="180" w:vertAnchor="page" w:horzAnchor="margin" w:tblpY="3093"/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30"/>
        <w:gridCol w:w="951"/>
        <w:gridCol w:w="2198"/>
        <w:gridCol w:w="491"/>
        <w:gridCol w:w="485"/>
        <w:gridCol w:w="1105"/>
        <w:gridCol w:w="1113"/>
        <w:gridCol w:w="1649"/>
        <w:gridCol w:w="25"/>
        <w:gridCol w:w="385"/>
        <w:gridCol w:w="1303"/>
        <w:gridCol w:w="2103"/>
        <w:gridCol w:w="1010"/>
      </w:tblGrid>
      <w:tr w:rsidR="008D21A8" w:rsidRPr="00600640" w14:paraId="5F6C35D7" w14:textId="77777777" w:rsidTr="008D21A8">
        <w:trPr>
          <w:trHeight w:val="315"/>
        </w:trPr>
        <w:tc>
          <w:tcPr>
            <w:tcW w:w="5000" w:type="pct"/>
            <w:gridSpan w:val="13"/>
            <w:shd w:val="clear" w:color="auto" w:fill="D9D9D9"/>
            <w:noWrap/>
            <w:vAlign w:val="bottom"/>
          </w:tcPr>
          <w:p w14:paraId="1204DBAD" w14:textId="77777777" w:rsidR="008D21A8" w:rsidRPr="00600640" w:rsidRDefault="008D21A8" w:rsidP="008D21A8">
            <w:pPr>
              <w:rPr>
                <w:rFonts w:ascii="Arial" w:hAnsi="Arial" w:cs="Arial"/>
                <w:b/>
                <w:bCs/>
                <w:lang w:bidi="ar-JO"/>
              </w:rPr>
            </w:pPr>
            <w:r w:rsidRPr="00600640">
              <w:rPr>
                <w:rFonts w:ascii="Arial" w:hAnsi="Arial" w:cs="Arial"/>
                <w:b/>
                <w:bCs/>
                <w:rtl/>
                <w:lang w:bidi="ar-JO"/>
              </w:rPr>
              <w:t>يعبأ من قبل الكلية المعنية:</w:t>
            </w:r>
          </w:p>
        </w:tc>
      </w:tr>
      <w:tr w:rsidR="008D21A8" w:rsidRPr="00600640" w14:paraId="2B3A8790" w14:textId="77777777" w:rsidTr="008D21A8">
        <w:trPr>
          <w:trHeight w:val="315"/>
        </w:trPr>
        <w:tc>
          <w:tcPr>
            <w:tcW w:w="1710" w:type="pct"/>
            <w:gridSpan w:val="4"/>
            <w:shd w:val="clear" w:color="auto" w:fill="auto"/>
            <w:noWrap/>
            <w:vAlign w:val="bottom"/>
          </w:tcPr>
          <w:p w14:paraId="555A6992" w14:textId="77777777" w:rsidR="008D21A8" w:rsidRPr="00600640" w:rsidRDefault="008D21A8" w:rsidP="008D21A8">
            <w:pPr>
              <w:ind w:left="5" w:hanging="5"/>
              <w:rPr>
                <w:rFonts w:ascii="Arial" w:hAnsi="Arial" w:cs="Arial"/>
                <w:b/>
                <w:bCs/>
              </w:rPr>
            </w:pPr>
            <w:r w:rsidRPr="00600640">
              <w:rPr>
                <w:rFonts w:ascii="Arial" w:hAnsi="Arial" w:cs="Arial"/>
                <w:b/>
                <w:bCs/>
                <w:rtl/>
              </w:rPr>
              <w:t xml:space="preserve">الكلية  : </w:t>
            </w:r>
          </w:p>
        </w:tc>
        <w:tc>
          <w:tcPr>
            <w:tcW w:w="1569" w:type="pct"/>
            <w:gridSpan w:val="5"/>
            <w:shd w:val="clear" w:color="auto" w:fill="auto"/>
            <w:noWrap/>
            <w:vAlign w:val="bottom"/>
          </w:tcPr>
          <w:p w14:paraId="0890F888" w14:textId="77777777" w:rsidR="008D21A8" w:rsidRPr="00600640" w:rsidRDefault="008D21A8" w:rsidP="008D21A8">
            <w:pPr>
              <w:ind w:left="5" w:hanging="5"/>
              <w:rPr>
                <w:rFonts w:ascii="Arial" w:hAnsi="Arial" w:cs="Arial"/>
                <w:b/>
                <w:bCs/>
              </w:rPr>
            </w:pPr>
            <w:r w:rsidRPr="00600640">
              <w:rPr>
                <w:rFonts w:ascii="Arial" w:hAnsi="Arial" w:cs="Arial"/>
                <w:b/>
                <w:bCs/>
                <w:rtl/>
              </w:rPr>
              <w:t xml:space="preserve"> القسم : </w:t>
            </w:r>
          </w:p>
        </w:tc>
        <w:tc>
          <w:tcPr>
            <w:tcW w:w="1721" w:type="pct"/>
            <w:gridSpan w:val="4"/>
            <w:shd w:val="clear" w:color="auto" w:fill="auto"/>
            <w:vAlign w:val="bottom"/>
          </w:tcPr>
          <w:p w14:paraId="3C9B41DD" w14:textId="77777777" w:rsidR="008D21A8" w:rsidRPr="00600640" w:rsidRDefault="008D21A8" w:rsidP="008D21A8">
            <w:pPr>
              <w:rPr>
                <w:rFonts w:ascii="Arial" w:hAnsi="Arial" w:cs="Arial"/>
                <w:b/>
                <w:bCs/>
              </w:rPr>
            </w:pPr>
            <w:r w:rsidRPr="00600640">
              <w:rPr>
                <w:rFonts w:ascii="Arial" w:hAnsi="Arial" w:cs="Arial"/>
                <w:b/>
                <w:bCs/>
                <w:rtl/>
              </w:rPr>
              <w:t>برنامج الماجستير:</w:t>
            </w:r>
          </w:p>
        </w:tc>
      </w:tr>
      <w:tr w:rsidR="008D21A8" w:rsidRPr="00600640" w14:paraId="073E7087" w14:textId="77777777" w:rsidTr="008D21A8">
        <w:trPr>
          <w:trHeight w:val="315"/>
        </w:trPr>
        <w:tc>
          <w:tcPr>
            <w:tcW w:w="1710" w:type="pct"/>
            <w:gridSpan w:val="4"/>
            <w:shd w:val="clear" w:color="auto" w:fill="auto"/>
            <w:noWrap/>
            <w:vAlign w:val="bottom"/>
          </w:tcPr>
          <w:p w14:paraId="7F6F75B4" w14:textId="77777777" w:rsidR="008D21A8" w:rsidRPr="00600640" w:rsidRDefault="008D21A8" w:rsidP="008D21A8">
            <w:pPr>
              <w:ind w:left="5" w:hanging="5"/>
              <w:rPr>
                <w:rFonts w:ascii="Arial" w:hAnsi="Arial" w:cs="Arial"/>
                <w:b/>
                <w:bCs/>
              </w:rPr>
            </w:pPr>
            <w:r w:rsidRPr="00600640">
              <w:rPr>
                <w:rFonts w:ascii="Arial" w:hAnsi="Arial" w:cs="Arial"/>
                <w:b/>
                <w:bCs/>
                <w:rtl/>
              </w:rPr>
              <w:t xml:space="preserve">العام الجامعي : </w:t>
            </w:r>
          </w:p>
        </w:tc>
        <w:tc>
          <w:tcPr>
            <w:tcW w:w="3290" w:type="pct"/>
            <w:gridSpan w:val="9"/>
            <w:shd w:val="clear" w:color="auto" w:fill="auto"/>
            <w:noWrap/>
            <w:vAlign w:val="bottom"/>
          </w:tcPr>
          <w:p w14:paraId="720364C9" w14:textId="77777777" w:rsidR="008D21A8" w:rsidRPr="00600640" w:rsidRDefault="008D21A8" w:rsidP="008D21A8">
            <w:pPr>
              <w:ind w:left="5" w:hanging="5"/>
              <w:rPr>
                <w:rFonts w:ascii="Arial" w:hAnsi="Arial" w:cs="Arial"/>
                <w:b/>
                <w:bCs/>
                <w:rtl/>
                <w:lang w:bidi="ar-JO"/>
              </w:rPr>
            </w:pPr>
            <w:r w:rsidRPr="00600640">
              <w:rPr>
                <w:rFonts w:ascii="Arial" w:hAnsi="Arial" w:cs="Arial"/>
                <w:b/>
                <w:bCs/>
                <w:rtl/>
              </w:rPr>
              <w:t xml:space="preserve"> الفصل الدراسي : </w:t>
            </w:r>
          </w:p>
        </w:tc>
      </w:tr>
      <w:tr w:rsidR="008D21A8" w:rsidRPr="00600640" w14:paraId="1AFA61A8" w14:textId="77777777" w:rsidTr="008D21A8">
        <w:trPr>
          <w:trHeight w:val="315"/>
        </w:trPr>
        <w:tc>
          <w:tcPr>
            <w:tcW w:w="1710" w:type="pct"/>
            <w:gridSpan w:val="4"/>
            <w:shd w:val="clear" w:color="auto" w:fill="auto"/>
            <w:noWrap/>
            <w:vAlign w:val="bottom"/>
          </w:tcPr>
          <w:p w14:paraId="016FA81D" w14:textId="77777777" w:rsidR="008D21A8" w:rsidRPr="00600640" w:rsidRDefault="008D21A8" w:rsidP="008D21A8">
            <w:pPr>
              <w:ind w:left="5" w:hanging="5"/>
              <w:rPr>
                <w:rFonts w:ascii="Arial" w:hAnsi="Arial" w:cs="Arial"/>
                <w:b/>
                <w:bCs/>
              </w:rPr>
            </w:pPr>
            <w:r w:rsidRPr="00600640">
              <w:rPr>
                <w:rFonts w:ascii="Arial" w:hAnsi="Arial" w:cs="Arial"/>
                <w:b/>
                <w:bCs/>
                <w:rtl/>
              </w:rPr>
              <w:t xml:space="preserve">اسم مدرس المادة (الطالب/الطالبة) :   </w:t>
            </w:r>
          </w:p>
        </w:tc>
        <w:tc>
          <w:tcPr>
            <w:tcW w:w="1560" w:type="pct"/>
            <w:gridSpan w:val="4"/>
            <w:shd w:val="clear" w:color="auto" w:fill="auto"/>
            <w:noWrap/>
            <w:vAlign w:val="bottom"/>
          </w:tcPr>
          <w:p w14:paraId="33911570" w14:textId="77777777" w:rsidR="008D21A8" w:rsidRPr="00600640" w:rsidRDefault="008D21A8" w:rsidP="008D21A8">
            <w:pPr>
              <w:ind w:left="5" w:hanging="5"/>
              <w:rPr>
                <w:rFonts w:ascii="Arial" w:hAnsi="Arial" w:cs="Arial"/>
                <w:b/>
                <w:bCs/>
              </w:rPr>
            </w:pPr>
            <w:r w:rsidRPr="00600640">
              <w:rPr>
                <w:rFonts w:ascii="Arial" w:hAnsi="Arial" w:cs="Arial"/>
                <w:b/>
                <w:bCs/>
                <w:rtl/>
              </w:rPr>
              <w:t xml:space="preserve"> الرقم الجامعي   :  </w:t>
            </w:r>
          </w:p>
        </w:tc>
        <w:tc>
          <w:tcPr>
            <w:tcW w:w="1730" w:type="pct"/>
            <w:gridSpan w:val="5"/>
            <w:shd w:val="clear" w:color="auto" w:fill="auto"/>
            <w:noWrap/>
            <w:vAlign w:val="bottom"/>
          </w:tcPr>
          <w:p w14:paraId="5FF0264E" w14:textId="77777777" w:rsidR="008D21A8" w:rsidRPr="00600640" w:rsidRDefault="008D21A8" w:rsidP="008D21A8">
            <w:pPr>
              <w:ind w:left="5" w:hanging="5"/>
              <w:rPr>
                <w:rFonts w:ascii="Arial" w:hAnsi="Arial" w:cs="Arial"/>
                <w:b/>
                <w:bCs/>
                <w:rtl/>
                <w:lang w:bidi="ar-JO"/>
              </w:rPr>
            </w:pPr>
            <w:r w:rsidRPr="00600640">
              <w:rPr>
                <w:rFonts w:ascii="Arial" w:hAnsi="Arial" w:cs="Arial"/>
                <w:b/>
                <w:bCs/>
                <w:rtl/>
              </w:rPr>
              <w:t xml:space="preserve">   نوع المنحة :                          </w:t>
            </w:r>
          </w:p>
        </w:tc>
      </w:tr>
      <w:tr w:rsidR="008D21A8" w:rsidRPr="00600640" w14:paraId="0ED906BB" w14:textId="77777777" w:rsidTr="008D21A8">
        <w:trPr>
          <w:trHeight w:val="540"/>
        </w:trPr>
        <w:tc>
          <w:tcPr>
            <w:tcW w:w="405" w:type="pct"/>
            <w:vMerge w:val="restart"/>
            <w:shd w:val="clear" w:color="auto" w:fill="auto"/>
            <w:vAlign w:val="center"/>
          </w:tcPr>
          <w:p w14:paraId="128127A0" w14:textId="77777777" w:rsidR="008D21A8" w:rsidRPr="00600640" w:rsidRDefault="008D21A8" w:rsidP="008D21A8">
            <w:pPr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  <w:r w:rsidRPr="00600640">
              <w:rPr>
                <w:rFonts w:ascii="Arial" w:hAnsi="Arial" w:cs="Arial"/>
                <w:b/>
                <w:bCs/>
                <w:rtl/>
              </w:rPr>
              <w:t>العبء</w:t>
            </w:r>
          </w:p>
        </w:tc>
        <w:tc>
          <w:tcPr>
            <w:tcW w:w="341" w:type="pct"/>
            <w:vMerge w:val="restart"/>
            <w:shd w:val="clear" w:color="auto" w:fill="auto"/>
            <w:noWrap/>
            <w:vAlign w:val="center"/>
          </w:tcPr>
          <w:p w14:paraId="7FD9E470" w14:textId="77777777" w:rsidR="008D21A8" w:rsidRPr="00600640" w:rsidRDefault="008D21A8" w:rsidP="008D21A8">
            <w:pPr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  <w:r w:rsidRPr="00600640">
              <w:rPr>
                <w:rFonts w:ascii="Arial" w:hAnsi="Arial" w:cs="Arial"/>
                <w:b/>
                <w:bCs/>
                <w:rtl/>
              </w:rPr>
              <w:t>الرقم</w:t>
            </w:r>
          </w:p>
        </w:tc>
        <w:tc>
          <w:tcPr>
            <w:tcW w:w="1138" w:type="pct"/>
            <w:gridSpan w:val="3"/>
            <w:shd w:val="clear" w:color="auto" w:fill="auto"/>
            <w:noWrap/>
            <w:vAlign w:val="center"/>
          </w:tcPr>
          <w:p w14:paraId="651D892F" w14:textId="77777777" w:rsidR="008D21A8" w:rsidRPr="00600640" w:rsidRDefault="008D21A8" w:rsidP="008D21A8">
            <w:pPr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  <w:r w:rsidRPr="00600640">
              <w:rPr>
                <w:rFonts w:ascii="Arial" w:hAnsi="Arial" w:cs="Arial"/>
                <w:b/>
                <w:bCs/>
                <w:rtl/>
              </w:rPr>
              <w:t xml:space="preserve">المادة </w:t>
            </w:r>
          </w:p>
        </w:tc>
        <w:tc>
          <w:tcPr>
            <w:tcW w:w="795" w:type="pct"/>
            <w:gridSpan w:val="2"/>
            <w:shd w:val="clear" w:color="auto" w:fill="auto"/>
            <w:noWrap/>
            <w:vAlign w:val="center"/>
          </w:tcPr>
          <w:p w14:paraId="3924AA83" w14:textId="77777777" w:rsidR="008D21A8" w:rsidRPr="00600640" w:rsidRDefault="008D21A8" w:rsidP="008D21A8">
            <w:pPr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  <w:r w:rsidRPr="00600640">
              <w:rPr>
                <w:rFonts w:ascii="Arial" w:hAnsi="Arial" w:cs="Arial"/>
                <w:b/>
                <w:bCs/>
                <w:rtl/>
              </w:rPr>
              <w:t>الشعبة</w:t>
            </w:r>
          </w:p>
        </w:tc>
        <w:tc>
          <w:tcPr>
            <w:tcW w:w="2321" w:type="pct"/>
            <w:gridSpan w:val="6"/>
            <w:shd w:val="clear" w:color="auto" w:fill="auto"/>
            <w:noWrap/>
            <w:vAlign w:val="center"/>
          </w:tcPr>
          <w:p w14:paraId="4EAE46A5" w14:textId="77777777" w:rsidR="008D21A8" w:rsidRPr="00600640" w:rsidRDefault="008D21A8" w:rsidP="008D21A8">
            <w:pPr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  <w:r w:rsidRPr="00600640">
              <w:rPr>
                <w:rFonts w:ascii="Arial" w:hAnsi="Arial" w:cs="Arial"/>
                <w:b/>
                <w:bCs/>
                <w:rtl/>
              </w:rPr>
              <w:t xml:space="preserve">عدد الساعات الأسبوعية </w:t>
            </w:r>
          </w:p>
        </w:tc>
      </w:tr>
      <w:tr w:rsidR="008D21A8" w:rsidRPr="00600640" w14:paraId="14AB446C" w14:textId="77777777" w:rsidTr="008D21A8">
        <w:trPr>
          <w:trHeight w:val="830"/>
        </w:trPr>
        <w:tc>
          <w:tcPr>
            <w:tcW w:w="405" w:type="pct"/>
            <w:vMerge/>
            <w:vAlign w:val="center"/>
          </w:tcPr>
          <w:p w14:paraId="36E3DECB" w14:textId="77777777" w:rsidR="008D21A8" w:rsidRPr="00600640" w:rsidRDefault="008D21A8" w:rsidP="008D21A8">
            <w:pPr>
              <w:bidi w:val="0"/>
              <w:ind w:left="5" w:hanging="5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41" w:type="pct"/>
            <w:vMerge/>
            <w:vAlign w:val="center"/>
          </w:tcPr>
          <w:p w14:paraId="5EE6E7B0" w14:textId="77777777" w:rsidR="008D21A8" w:rsidRPr="00600640" w:rsidRDefault="008D21A8" w:rsidP="008D21A8">
            <w:pPr>
              <w:bidi w:val="0"/>
              <w:ind w:left="5" w:hanging="5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788" w:type="pct"/>
            <w:shd w:val="clear" w:color="auto" w:fill="auto"/>
            <w:noWrap/>
            <w:vAlign w:val="center"/>
          </w:tcPr>
          <w:p w14:paraId="5B5331E3" w14:textId="77777777" w:rsidR="008D21A8" w:rsidRPr="00600640" w:rsidRDefault="008D21A8" w:rsidP="008D21A8">
            <w:pPr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  <w:r w:rsidRPr="00600640">
              <w:rPr>
                <w:rFonts w:ascii="Arial" w:hAnsi="Arial" w:cs="Arial"/>
                <w:b/>
                <w:bCs/>
                <w:rtl/>
              </w:rPr>
              <w:t xml:space="preserve">اسم المادة </w:t>
            </w:r>
          </w:p>
        </w:tc>
        <w:tc>
          <w:tcPr>
            <w:tcW w:w="350" w:type="pct"/>
            <w:gridSpan w:val="2"/>
            <w:shd w:val="clear" w:color="auto" w:fill="auto"/>
            <w:noWrap/>
            <w:vAlign w:val="center"/>
          </w:tcPr>
          <w:p w14:paraId="21ADC156" w14:textId="77777777" w:rsidR="008D21A8" w:rsidRPr="00600640" w:rsidRDefault="008D21A8" w:rsidP="008D21A8">
            <w:pPr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  <w:r w:rsidRPr="00600640">
              <w:rPr>
                <w:rFonts w:ascii="Arial" w:hAnsi="Arial" w:cs="Arial"/>
                <w:b/>
                <w:bCs/>
                <w:rtl/>
              </w:rPr>
              <w:t xml:space="preserve">رقم المادة </w:t>
            </w:r>
          </w:p>
        </w:tc>
        <w:tc>
          <w:tcPr>
            <w:tcW w:w="396" w:type="pct"/>
            <w:shd w:val="clear" w:color="auto" w:fill="auto"/>
            <w:noWrap/>
            <w:vAlign w:val="center"/>
          </w:tcPr>
          <w:p w14:paraId="21DEBAFD" w14:textId="77777777" w:rsidR="008D21A8" w:rsidRPr="00600640" w:rsidRDefault="008D21A8" w:rsidP="008D21A8">
            <w:pPr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  <w:r w:rsidRPr="00600640">
              <w:rPr>
                <w:rFonts w:ascii="Arial" w:hAnsi="Arial" w:cs="Arial"/>
                <w:b/>
                <w:bCs/>
                <w:rtl/>
              </w:rPr>
              <w:t xml:space="preserve">رقمها </w:t>
            </w:r>
          </w:p>
        </w:tc>
        <w:tc>
          <w:tcPr>
            <w:tcW w:w="399" w:type="pct"/>
            <w:shd w:val="clear" w:color="auto" w:fill="auto"/>
            <w:noWrap/>
            <w:vAlign w:val="center"/>
          </w:tcPr>
          <w:p w14:paraId="78B83EF8" w14:textId="77777777" w:rsidR="008D21A8" w:rsidRPr="00600640" w:rsidRDefault="008D21A8" w:rsidP="008D21A8">
            <w:pPr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  <w:r w:rsidRPr="00600640">
              <w:rPr>
                <w:rFonts w:ascii="Arial" w:hAnsi="Arial" w:cs="Arial"/>
                <w:b/>
                <w:bCs/>
                <w:rtl/>
              </w:rPr>
              <w:t>عدد الطلاب</w:t>
            </w:r>
          </w:p>
        </w:tc>
        <w:tc>
          <w:tcPr>
            <w:tcW w:w="738" w:type="pct"/>
            <w:gridSpan w:val="3"/>
            <w:shd w:val="clear" w:color="auto" w:fill="auto"/>
            <w:noWrap/>
            <w:vAlign w:val="center"/>
          </w:tcPr>
          <w:p w14:paraId="4F549FBC" w14:textId="77777777" w:rsidR="008D21A8" w:rsidRPr="00600640" w:rsidRDefault="008D21A8" w:rsidP="008D21A8">
            <w:pPr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  <w:r w:rsidRPr="00600640">
              <w:rPr>
                <w:rFonts w:ascii="Arial" w:hAnsi="Arial" w:cs="Arial"/>
                <w:b/>
                <w:bCs/>
                <w:rtl/>
              </w:rPr>
              <w:t>الساعات المعتمدة للمادة</w:t>
            </w: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7C80E202" w14:textId="77777777" w:rsidR="008D21A8" w:rsidRPr="00600640" w:rsidRDefault="008D21A8" w:rsidP="008D21A8">
            <w:pPr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  <w:r w:rsidRPr="00600640">
              <w:rPr>
                <w:rFonts w:ascii="Arial" w:hAnsi="Arial" w:cs="Arial"/>
                <w:b/>
                <w:bCs/>
                <w:rtl/>
              </w:rPr>
              <w:t>نظري</w:t>
            </w:r>
          </w:p>
        </w:tc>
        <w:tc>
          <w:tcPr>
            <w:tcW w:w="754" w:type="pct"/>
            <w:shd w:val="clear" w:color="auto" w:fill="auto"/>
            <w:noWrap/>
            <w:vAlign w:val="center"/>
          </w:tcPr>
          <w:p w14:paraId="776B6A73" w14:textId="77777777" w:rsidR="008D21A8" w:rsidRPr="00600640" w:rsidRDefault="008D21A8" w:rsidP="008D21A8">
            <w:pPr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  <w:r w:rsidRPr="00600640">
              <w:rPr>
                <w:rFonts w:ascii="Arial" w:hAnsi="Arial" w:cs="Arial"/>
                <w:b/>
                <w:bCs/>
                <w:rtl/>
              </w:rPr>
              <w:t>عملي</w:t>
            </w:r>
          </w:p>
        </w:tc>
        <w:tc>
          <w:tcPr>
            <w:tcW w:w="362" w:type="pct"/>
            <w:shd w:val="clear" w:color="auto" w:fill="auto"/>
            <w:noWrap/>
            <w:vAlign w:val="center"/>
          </w:tcPr>
          <w:p w14:paraId="6EDFA434" w14:textId="77777777" w:rsidR="008D21A8" w:rsidRPr="00600640" w:rsidRDefault="008D21A8" w:rsidP="008D21A8">
            <w:pPr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  <w:r w:rsidRPr="00600640">
              <w:rPr>
                <w:rFonts w:ascii="Arial" w:hAnsi="Arial" w:cs="Arial"/>
                <w:b/>
                <w:bCs/>
                <w:rtl/>
              </w:rPr>
              <w:t xml:space="preserve">العبء </w:t>
            </w:r>
          </w:p>
        </w:tc>
      </w:tr>
      <w:tr w:rsidR="008D21A8" w:rsidRPr="00600640" w14:paraId="5BB60C15" w14:textId="77777777" w:rsidTr="008D21A8">
        <w:trPr>
          <w:trHeight w:val="305"/>
        </w:trPr>
        <w:tc>
          <w:tcPr>
            <w:tcW w:w="405" w:type="pct"/>
            <w:vMerge w:val="restart"/>
            <w:shd w:val="clear" w:color="auto" w:fill="auto"/>
            <w:vAlign w:val="center"/>
          </w:tcPr>
          <w:p w14:paraId="096C9B82" w14:textId="77777777" w:rsidR="008D21A8" w:rsidRPr="00600640" w:rsidRDefault="008D21A8" w:rsidP="008D21A8">
            <w:pPr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  <w:r w:rsidRPr="00600640">
              <w:rPr>
                <w:rFonts w:ascii="Arial" w:hAnsi="Arial" w:cs="Arial"/>
                <w:b/>
                <w:bCs/>
                <w:rtl/>
              </w:rPr>
              <w:t xml:space="preserve">العبء التدريسي </w:t>
            </w:r>
          </w:p>
        </w:tc>
        <w:tc>
          <w:tcPr>
            <w:tcW w:w="341" w:type="pct"/>
            <w:shd w:val="clear" w:color="auto" w:fill="auto"/>
            <w:noWrap/>
            <w:vAlign w:val="bottom"/>
          </w:tcPr>
          <w:p w14:paraId="26968D84" w14:textId="77777777" w:rsidR="008D21A8" w:rsidRPr="00600640" w:rsidRDefault="008D21A8" w:rsidP="008D21A8">
            <w:pPr>
              <w:bidi w:val="0"/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  <w:r w:rsidRPr="00600640">
              <w:rPr>
                <w:rFonts w:ascii="Arial" w:hAnsi="Arial" w:cs="Arial"/>
                <w:b/>
                <w:bCs/>
              </w:rPr>
              <w:t>1</w:t>
            </w:r>
          </w:p>
        </w:tc>
        <w:tc>
          <w:tcPr>
            <w:tcW w:w="788" w:type="pct"/>
            <w:shd w:val="clear" w:color="auto" w:fill="auto"/>
            <w:noWrap/>
            <w:vAlign w:val="bottom"/>
          </w:tcPr>
          <w:p w14:paraId="78BFB8C6" w14:textId="77777777" w:rsidR="008D21A8" w:rsidRPr="00600640" w:rsidRDefault="008D21A8" w:rsidP="008D21A8">
            <w:pPr>
              <w:bidi w:val="0"/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50" w:type="pct"/>
            <w:gridSpan w:val="2"/>
            <w:shd w:val="clear" w:color="auto" w:fill="auto"/>
            <w:noWrap/>
            <w:vAlign w:val="bottom"/>
          </w:tcPr>
          <w:p w14:paraId="6E206A21" w14:textId="77777777" w:rsidR="008D21A8" w:rsidRPr="00600640" w:rsidRDefault="008D21A8" w:rsidP="008D21A8">
            <w:pPr>
              <w:bidi w:val="0"/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96" w:type="pct"/>
            <w:shd w:val="clear" w:color="auto" w:fill="auto"/>
            <w:noWrap/>
            <w:vAlign w:val="bottom"/>
          </w:tcPr>
          <w:p w14:paraId="6C946AE6" w14:textId="77777777" w:rsidR="008D21A8" w:rsidRPr="00600640" w:rsidRDefault="008D21A8" w:rsidP="008D21A8">
            <w:pPr>
              <w:bidi w:val="0"/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99" w:type="pct"/>
            <w:shd w:val="clear" w:color="auto" w:fill="auto"/>
            <w:noWrap/>
            <w:vAlign w:val="bottom"/>
          </w:tcPr>
          <w:p w14:paraId="14D5DD96" w14:textId="77777777" w:rsidR="008D21A8" w:rsidRPr="00600640" w:rsidRDefault="008D21A8" w:rsidP="008D21A8">
            <w:pPr>
              <w:bidi w:val="0"/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738" w:type="pct"/>
            <w:gridSpan w:val="3"/>
            <w:shd w:val="clear" w:color="auto" w:fill="auto"/>
            <w:noWrap/>
            <w:vAlign w:val="bottom"/>
          </w:tcPr>
          <w:p w14:paraId="6BA289D9" w14:textId="77777777" w:rsidR="008D21A8" w:rsidRPr="00600640" w:rsidRDefault="008D21A8" w:rsidP="008D21A8">
            <w:pPr>
              <w:bidi w:val="0"/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558F392D" w14:textId="77777777" w:rsidR="008D21A8" w:rsidRPr="00600640" w:rsidRDefault="008D21A8" w:rsidP="008D21A8">
            <w:pPr>
              <w:bidi w:val="0"/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754" w:type="pct"/>
            <w:shd w:val="clear" w:color="auto" w:fill="auto"/>
            <w:noWrap/>
            <w:vAlign w:val="bottom"/>
          </w:tcPr>
          <w:p w14:paraId="72914A30" w14:textId="77777777" w:rsidR="008D21A8" w:rsidRPr="00600640" w:rsidRDefault="008D21A8" w:rsidP="008D21A8">
            <w:pPr>
              <w:bidi w:val="0"/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62" w:type="pct"/>
            <w:shd w:val="clear" w:color="auto" w:fill="auto"/>
            <w:noWrap/>
            <w:vAlign w:val="bottom"/>
          </w:tcPr>
          <w:p w14:paraId="4AD80148" w14:textId="77777777" w:rsidR="008D21A8" w:rsidRPr="00600640" w:rsidRDefault="008D21A8" w:rsidP="008D21A8">
            <w:pPr>
              <w:bidi w:val="0"/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8D21A8" w:rsidRPr="00600640" w14:paraId="768EDDF5" w14:textId="77777777" w:rsidTr="008D21A8">
        <w:trPr>
          <w:trHeight w:val="269"/>
        </w:trPr>
        <w:tc>
          <w:tcPr>
            <w:tcW w:w="405" w:type="pct"/>
            <w:vMerge/>
            <w:shd w:val="clear" w:color="auto" w:fill="auto"/>
            <w:vAlign w:val="center"/>
          </w:tcPr>
          <w:p w14:paraId="71FA752A" w14:textId="77777777" w:rsidR="008D21A8" w:rsidRPr="00600640" w:rsidRDefault="008D21A8" w:rsidP="008D21A8">
            <w:pPr>
              <w:bidi w:val="0"/>
              <w:ind w:left="5" w:hanging="5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41" w:type="pct"/>
            <w:shd w:val="clear" w:color="auto" w:fill="auto"/>
            <w:noWrap/>
            <w:vAlign w:val="bottom"/>
          </w:tcPr>
          <w:p w14:paraId="306DCFE8" w14:textId="77777777" w:rsidR="008D21A8" w:rsidRPr="00600640" w:rsidRDefault="008D21A8" w:rsidP="008D21A8">
            <w:pPr>
              <w:bidi w:val="0"/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  <w:r w:rsidRPr="00600640">
              <w:rPr>
                <w:rFonts w:ascii="Arial" w:hAnsi="Arial" w:cs="Arial"/>
                <w:b/>
                <w:bCs/>
              </w:rPr>
              <w:t>2</w:t>
            </w:r>
          </w:p>
        </w:tc>
        <w:tc>
          <w:tcPr>
            <w:tcW w:w="788" w:type="pct"/>
            <w:shd w:val="clear" w:color="auto" w:fill="auto"/>
            <w:noWrap/>
            <w:vAlign w:val="bottom"/>
          </w:tcPr>
          <w:p w14:paraId="7FCDD6A9" w14:textId="77777777" w:rsidR="008D21A8" w:rsidRPr="00600640" w:rsidRDefault="008D21A8" w:rsidP="008D21A8">
            <w:pPr>
              <w:bidi w:val="0"/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50" w:type="pct"/>
            <w:gridSpan w:val="2"/>
            <w:shd w:val="clear" w:color="auto" w:fill="auto"/>
            <w:noWrap/>
            <w:vAlign w:val="bottom"/>
          </w:tcPr>
          <w:p w14:paraId="16B11A5E" w14:textId="77777777" w:rsidR="008D21A8" w:rsidRPr="00600640" w:rsidRDefault="008D21A8" w:rsidP="008D21A8">
            <w:pPr>
              <w:bidi w:val="0"/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96" w:type="pct"/>
            <w:shd w:val="clear" w:color="auto" w:fill="auto"/>
            <w:noWrap/>
            <w:vAlign w:val="bottom"/>
          </w:tcPr>
          <w:p w14:paraId="234D3D20" w14:textId="77777777" w:rsidR="008D21A8" w:rsidRPr="00600640" w:rsidRDefault="008D21A8" w:rsidP="008D21A8">
            <w:pPr>
              <w:bidi w:val="0"/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99" w:type="pct"/>
            <w:shd w:val="clear" w:color="auto" w:fill="auto"/>
            <w:noWrap/>
            <w:vAlign w:val="bottom"/>
          </w:tcPr>
          <w:p w14:paraId="652EB835" w14:textId="77777777" w:rsidR="008D21A8" w:rsidRPr="00600640" w:rsidRDefault="008D21A8" w:rsidP="008D21A8">
            <w:pPr>
              <w:bidi w:val="0"/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738" w:type="pct"/>
            <w:gridSpan w:val="3"/>
            <w:shd w:val="clear" w:color="auto" w:fill="auto"/>
            <w:noWrap/>
            <w:vAlign w:val="bottom"/>
          </w:tcPr>
          <w:p w14:paraId="4C5DC350" w14:textId="77777777" w:rsidR="008D21A8" w:rsidRPr="00600640" w:rsidRDefault="008D21A8" w:rsidP="008D21A8">
            <w:pPr>
              <w:bidi w:val="0"/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441AA9C8" w14:textId="77777777" w:rsidR="008D21A8" w:rsidRPr="00600640" w:rsidRDefault="008D21A8" w:rsidP="008D21A8">
            <w:pPr>
              <w:bidi w:val="0"/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754" w:type="pct"/>
            <w:shd w:val="clear" w:color="auto" w:fill="auto"/>
            <w:noWrap/>
            <w:vAlign w:val="bottom"/>
          </w:tcPr>
          <w:p w14:paraId="4DF02FB4" w14:textId="77777777" w:rsidR="008D21A8" w:rsidRPr="00600640" w:rsidRDefault="008D21A8" w:rsidP="008D21A8">
            <w:pPr>
              <w:bidi w:val="0"/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62" w:type="pct"/>
            <w:shd w:val="clear" w:color="auto" w:fill="auto"/>
            <w:noWrap/>
            <w:vAlign w:val="bottom"/>
          </w:tcPr>
          <w:p w14:paraId="1262E243" w14:textId="77777777" w:rsidR="008D21A8" w:rsidRPr="00600640" w:rsidRDefault="008D21A8" w:rsidP="008D21A8">
            <w:pPr>
              <w:bidi w:val="0"/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8D21A8" w:rsidRPr="00600640" w14:paraId="3080564E" w14:textId="77777777" w:rsidTr="008D21A8">
        <w:trPr>
          <w:trHeight w:val="350"/>
        </w:trPr>
        <w:tc>
          <w:tcPr>
            <w:tcW w:w="405" w:type="pct"/>
            <w:vMerge/>
            <w:shd w:val="clear" w:color="auto" w:fill="auto"/>
            <w:vAlign w:val="center"/>
          </w:tcPr>
          <w:p w14:paraId="61E5F3FE" w14:textId="77777777" w:rsidR="008D21A8" w:rsidRPr="00600640" w:rsidRDefault="008D21A8" w:rsidP="008D21A8">
            <w:pPr>
              <w:bidi w:val="0"/>
              <w:ind w:left="5" w:hanging="5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41" w:type="pct"/>
            <w:shd w:val="clear" w:color="auto" w:fill="auto"/>
            <w:noWrap/>
            <w:vAlign w:val="bottom"/>
          </w:tcPr>
          <w:p w14:paraId="4DCE3801" w14:textId="77777777" w:rsidR="008D21A8" w:rsidRPr="00600640" w:rsidRDefault="008D21A8" w:rsidP="008D21A8">
            <w:pPr>
              <w:bidi w:val="0"/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  <w:r w:rsidRPr="00600640">
              <w:rPr>
                <w:rFonts w:ascii="Arial" w:hAnsi="Arial" w:cs="Arial"/>
                <w:b/>
                <w:bCs/>
              </w:rPr>
              <w:t>3</w:t>
            </w:r>
          </w:p>
        </w:tc>
        <w:tc>
          <w:tcPr>
            <w:tcW w:w="788" w:type="pct"/>
            <w:shd w:val="clear" w:color="auto" w:fill="auto"/>
            <w:noWrap/>
            <w:vAlign w:val="bottom"/>
          </w:tcPr>
          <w:p w14:paraId="7B476B4E" w14:textId="77777777" w:rsidR="008D21A8" w:rsidRPr="00600640" w:rsidRDefault="008D21A8" w:rsidP="008D21A8">
            <w:pPr>
              <w:bidi w:val="0"/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50" w:type="pct"/>
            <w:gridSpan w:val="2"/>
            <w:shd w:val="clear" w:color="auto" w:fill="auto"/>
            <w:noWrap/>
            <w:vAlign w:val="bottom"/>
          </w:tcPr>
          <w:p w14:paraId="7DEC9395" w14:textId="77777777" w:rsidR="008D21A8" w:rsidRPr="00600640" w:rsidRDefault="008D21A8" w:rsidP="008D21A8">
            <w:pPr>
              <w:bidi w:val="0"/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96" w:type="pct"/>
            <w:shd w:val="clear" w:color="auto" w:fill="auto"/>
            <w:noWrap/>
            <w:vAlign w:val="bottom"/>
          </w:tcPr>
          <w:p w14:paraId="77E6ABE5" w14:textId="77777777" w:rsidR="008D21A8" w:rsidRPr="00600640" w:rsidRDefault="008D21A8" w:rsidP="008D21A8">
            <w:pPr>
              <w:bidi w:val="0"/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99" w:type="pct"/>
            <w:shd w:val="clear" w:color="auto" w:fill="auto"/>
            <w:noWrap/>
            <w:vAlign w:val="bottom"/>
          </w:tcPr>
          <w:p w14:paraId="675D5844" w14:textId="77777777" w:rsidR="008D21A8" w:rsidRPr="00600640" w:rsidRDefault="008D21A8" w:rsidP="008D21A8">
            <w:pPr>
              <w:bidi w:val="0"/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738" w:type="pct"/>
            <w:gridSpan w:val="3"/>
            <w:shd w:val="clear" w:color="auto" w:fill="auto"/>
            <w:noWrap/>
            <w:vAlign w:val="bottom"/>
          </w:tcPr>
          <w:p w14:paraId="03100E16" w14:textId="77777777" w:rsidR="008D21A8" w:rsidRPr="00600640" w:rsidRDefault="008D21A8" w:rsidP="008D21A8">
            <w:pPr>
              <w:bidi w:val="0"/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19F90C41" w14:textId="77777777" w:rsidR="008D21A8" w:rsidRPr="00600640" w:rsidRDefault="008D21A8" w:rsidP="008D21A8">
            <w:pPr>
              <w:bidi w:val="0"/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754" w:type="pct"/>
            <w:shd w:val="clear" w:color="auto" w:fill="auto"/>
            <w:noWrap/>
            <w:vAlign w:val="bottom"/>
          </w:tcPr>
          <w:p w14:paraId="0257DE2E" w14:textId="77777777" w:rsidR="008D21A8" w:rsidRPr="00600640" w:rsidRDefault="008D21A8" w:rsidP="008D21A8">
            <w:pPr>
              <w:bidi w:val="0"/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62" w:type="pct"/>
            <w:shd w:val="clear" w:color="auto" w:fill="auto"/>
            <w:noWrap/>
            <w:vAlign w:val="bottom"/>
          </w:tcPr>
          <w:p w14:paraId="7FF3368A" w14:textId="77777777" w:rsidR="008D21A8" w:rsidRPr="00600640" w:rsidRDefault="008D21A8" w:rsidP="008D21A8">
            <w:pPr>
              <w:bidi w:val="0"/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8D21A8" w:rsidRPr="00600640" w14:paraId="439A72DE" w14:textId="77777777" w:rsidTr="008D21A8">
        <w:trPr>
          <w:trHeight w:val="242"/>
        </w:trPr>
        <w:tc>
          <w:tcPr>
            <w:tcW w:w="405" w:type="pct"/>
            <w:vMerge/>
            <w:shd w:val="clear" w:color="auto" w:fill="auto"/>
            <w:vAlign w:val="center"/>
          </w:tcPr>
          <w:p w14:paraId="467BB6CB" w14:textId="77777777" w:rsidR="008D21A8" w:rsidRPr="00600640" w:rsidRDefault="008D21A8" w:rsidP="008D21A8">
            <w:pPr>
              <w:bidi w:val="0"/>
              <w:ind w:left="5" w:hanging="5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41" w:type="pct"/>
            <w:shd w:val="clear" w:color="auto" w:fill="auto"/>
            <w:noWrap/>
            <w:vAlign w:val="bottom"/>
          </w:tcPr>
          <w:p w14:paraId="13205607" w14:textId="77777777" w:rsidR="008D21A8" w:rsidRPr="00600640" w:rsidRDefault="008D21A8" w:rsidP="008D21A8">
            <w:pPr>
              <w:bidi w:val="0"/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  <w:r w:rsidRPr="00600640">
              <w:rPr>
                <w:rFonts w:ascii="Arial" w:hAnsi="Arial" w:cs="Arial"/>
                <w:b/>
                <w:bCs/>
              </w:rPr>
              <w:t>4</w:t>
            </w:r>
          </w:p>
        </w:tc>
        <w:tc>
          <w:tcPr>
            <w:tcW w:w="788" w:type="pct"/>
            <w:shd w:val="clear" w:color="auto" w:fill="auto"/>
            <w:noWrap/>
            <w:vAlign w:val="bottom"/>
          </w:tcPr>
          <w:p w14:paraId="5A90FA92" w14:textId="77777777" w:rsidR="008D21A8" w:rsidRPr="00600640" w:rsidRDefault="008D21A8" w:rsidP="008D21A8">
            <w:pPr>
              <w:bidi w:val="0"/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50" w:type="pct"/>
            <w:gridSpan w:val="2"/>
            <w:shd w:val="clear" w:color="auto" w:fill="auto"/>
            <w:noWrap/>
            <w:vAlign w:val="bottom"/>
          </w:tcPr>
          <w:p w14:paraId="06E99D71" w14:textId="77777777" w:rsidR="008D21A8" w:rsidRPr="00600640" w:rsidRDefault="008D21A8" w:rsidP="008D21A8">
            <w:pPr>
              <w:bidi w:val="0"/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96" w:type="pct"/>
            <w:shd w:val="clear" w:color="auto" w:fill="auto"/>
            <w:noWrap/>
            <w:vAlign w:val="bottom"/>
          </w:tcPr>
          <w:p w14:paraId="4B49A8D4" w14:textId="77777777" w:rsidR="008D21A8" w:rsidRPr="00600640" w:rsidRDefault="008D21A8" w:rsidP="008D21A8">
            <w:pPr>
              <w:bidi w:val="0"/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99" w:type="pct"/>
            <w:shd w:val="clear" w:color="auto" w:fill="auto"/>
            <w:noWrap/>
            <w:vAlign w:val="bottom"/>
          </w:tcPr>
          <w:p w14:paraId="63DEB05E" w14:textId="77777777" w:rsidR="008D21A8" w:rsidRPr="00600640" w:rsidRDefault="008D21A8" w:rsidP="008D21A8">
            <w:pPr>
              <w:bidi w:val="0"/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738" w:type="pct"/>
            <w:gridSpan w:val="3"/>
            <w:shd w:val="clear" w:color="auto" w:fill="auto"/>
            <w:noWrap/>
            <w:vAlign w:val="bottom"/>
          </w:tcPr>
          <w:p w14:paraId="712100CE" w14:textId="77777777" w:rsidR="008D21A8" w:rsidRPr="00600640" w:rsidRDefault="008D21A8" w:rsidP="008D21A8">
            <w:pPr>
              <w:bidi w:val="0"/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1A28C5F1" w14:textId="77777777" w:rsidR="008D21A8" w:rsidRPr="00600640" w:rsidRDefault="008D21A8" w:rsidP="008D21A8">
            <w:pPr>
              <w:bidi w:val="0"/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754" w:type="pct"/>
            <w:shd w:val="clear" w:color="auto" w:fill="auto"/>
            <w:noWrap/>
            <w:vAlign w:val="bottom"/>
          </w:tcPr>
          <w:p w14:paraId="293E5FA1" w14:textId="77777777" w:rsidR="008D21A8" w:rsidRPr="00600640" w:rsidRDefault="008D21A8" w:rsidP="008D21A8">
            <w:pPr>
              <w:bidi w:val="0"/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62" w:type="pct"/>
            <w:shd w:val="clear" w:color="auto" w:fill="auto"/>
            <w:noWrap/>
            <w:vAlign w:val="bottom"/>
          </w:tcPr>
          <w:p w14:paraId="58E77C5A" w14:textId="77777777" w:rsidR="008D21A8" w:rsidRPr="00600640" w:rsidRDefault="008D21A8" w:rsidP="008D21A8">
            <w:pPr>
              <w:bidi w:val="0"/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8D21A8" w:rsidRPr="00600640" w14:paraId="4E227C9F" w14:textId="77777777" w:rsidTr="008D21A8">
        <w:trPr>
          <w:trHeight w:val="224"/>
        </w:trPr>
        <w:tc>
          <w:tcPr>
            <w:tcW w:w="405" w:type="pct"/>
            <w:vMerge/>
            <w:shd w:val="clear" w:color="auto" w:fill="auto"/>
            <w:vAlign w:val="center"/>
          </w:tcPr>
          <w:p w14:paraId="17359740" w14:textId="77777777" w:rsidR="008D21A8" w:rsidRPr="00600640" w:rsidRDefault="008D21A8" w:rsidP="008D21A8">
            <w:pPr>
              <w:bidi w:val="0"/>
              <w:ind w:left="5" w:hanging="5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41" w:type="pct"/>
            <w:shd w:val="clear" w:color="auto" w:fill="auto"/>
            <w:noWrap/>
            <w:vAlign w:val="bottom"/>
          </w:tcPr>
          <w:p w14:paraId="7DF83B9A" w14:textId="77777777" w:rsidR="008D21A8" w:rsidRPr="00600640" w:rsidRDefault="008D21A8" w:rsidP="008D21A8">
            <w:pPr>
              <w:bidi w:val="0"/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  <w:r w:rsidRPr="00600640">
              <w:rPr>
                <w:rFonts w:ascii="Arial" w:hAnsi="Arial" w:cs="Arial"/>
                <w:b/>
                <w:bCs/>
                <w:rtl/>
              </w:rPr>
              <w:t>5</w:t>
            </w:r>
          </w:p>
        </w:tc>
        <w:tc>
          <w:tcPr>
            <w:tcW w:w="788" w:type="pct"/>
            <w:shd w:val="clear" w:color="auto" w:fill="auto"/>
            <w:noWrap/>
            <w:vAlign w:val="bottom"/>
          </w:tcPr>
          <w:p w14:paraId="37137C7B" w14:textId="77777777" w:rsidR="008D21A8" w:rsidRPr="00600640" w:rsidRDefault="008D21A8" w:rsidP="008D21A8">
            <w:pPr>
              <w:bidi w:val="0"/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50" w:type="pct"/>
            <w:gridSpan w:val="2"/>
            <w:shd w:val="clear" w:color="auto" w:fill="auto"/>
            <w:noWrap/>
            <w:vAlign w:val="bottom"/>
          </w:tcPr>
          <w:p w14:paraId="019B4624" w14:textId="77777777" w:rsidR="008D21A8" w:rsidRPr="00600640" w:rsidRDefault="008D21A8" w:rsidP="008D21A8">
            <w:pPr>
              <w:bidi w:val="0"/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96" w:type="pct"/>
            <w:shd w:val="clear" w:color="auto" w:fill="auto"/>
            <w:noWrap/>
            <w:vAlign w:val="bottom"/>
          </w:tcPr>
          <w:p w14:paraId="3CDE832F" w14:textId="77777777" w:rsidR="008D21A8" w:rsidRPr="00600640" w:rsidRDefault="008D21A8" w:rsidP="008D21A8">
            <w:pPr>
              <w:bidi w:val="0"/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99" w:type="pct"/>
            <w:shd w:val="clear" w:color="auto" w:fill="auto"/>
            <w:noWrap/>
            <w:vAlign w:val="bottom"/>
          </w:tcPr>
          <w:p w14:paraId="3F5B6D14" w14:textId="77777777" w:rsidR="008D21A8" w:rsidRPr="00600640" w:rsidRDefault="008D21A8" w:rsidP="008D21A8">
            <w:pPr>
              <w:bidi w:val="0"/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738" w:type="pct"/>
            <w:gridSpan w:val="3"/>
            <w:shd w:val="clear" w:color="auto" w:fill="auto"/>
            <w:noWrap/>
            <w:vAlign w:val="bottom"/>
          </w:tcPr>
          <w:p w14:paraId="317476C0" w14:textId="77777777" w:rsidR="008D21A8" w:rsidRPr="00600640" w:rsidRDefault="008D21A8" w:rsidP="008D21A8">
            <w:pPr>
              <w:bidi w:val="0"/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5BFC7F76" w14:textId="77777777" w:rsidR="008D21A8" w:rsidRPr="00600640" w:rsidRDefault="008D21A8" w:rsidP="008D21A8">
            <w:pPr>
              <w:bidi w:val="0"/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754" w:type="pct"/>
            <w:shd w:val="clear" w:color="auto" w:fill="auto"/>
            <w:noWrap/>
            <w:vAlign w:val="bottom"/>
          </w:tcPr>
          <w:p w14:paraId="00B2B84C" w14:textId="77777777" w:rsidR="008D21A8" w:rsidRPr="00600640" w:rsidRDefault="008D21A8" w:rsidP="008D21A8">
            <w:pPr>
              <w:bidi w:val="0"/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62" w:type="pct"/>
            <w:shd w:val="clear" w:color="auto" w:fill="auto"/>
            <w:noWrap/>
            <w:vAlign w:val="bottom"/>
          </w:tcPr>
          <w:p w14:paraId="6354FAB2" w14:textId="77777777" w:rsidR="008D21A8" w:rsidRPr="00600640" w:rsidRDefault="008D21A8" w:rsidP="008D21A8">
            <w:pPr>
              <w:bidi w:val="0"/>
              <w:ind w:left="5" w:hanging="5"/>
              <w:jc w:val="center"/>
              <w:rPr>
                <w:rFonts w:ascii="Arial" w:hAnsi="Arial" w:cs="Arial"/>
                <w:b/>
                <w:bCs/>
              </w:rPr>
            </w:pPr>
          </w:p>
        </w:tc>
      </w:tr>
    </w:tbl>
    <w:p w14:paraId="3F2CC598" w14:textId="77777777" w:rsidR="005425BA" w:rsidRPr="00ED1931" w:rsidRDefault="005425BA" w:rsidP="00ED1931">
      <w:pPr>
        <w:rPr>
          <w:rFonts w:ascii="Arial" w:hAnsi="Arial" w:cs="Arial"/>
          <w:lang w:bidi="ar-JO"/>
        </w:rPr>
      </w:pPr>
    </w:p>
    <w:sectPr w:rsidR="005425BA" w:rsidRPr="00ED1931" w:rsidSect="007E387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/>
      <w:pgMar w:top="432" w:right="1440" w:bottom="432" w:left="1440" w:header="180" w:footer="720" w:gutter="0"/>
      <w:cols w:space="720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A1B987" w14:textId="77777777" w:rsidR="00092DC7" w:rsidRDefault="00092DC7" w:rsidP="00A86F6F">
      <w:r>
        <w:separator/>
      </w:r>
    </w:p>
  </w:endnote>
  <w:endnote w:type="continuationSeparator" w:id="0">
    <w:p w14:paraId="0DA43ADF" w14:textId="77777777" w:rsidR="00092DC7" w:rsidRDefault="00092DC7" w:rsidP="00A86F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 Thameen">
    <w:altName w:val="Times New Roman"/>
    <w:panose1 w:val="020A0503020102020204"/>
    <w:charset w:val="B2"/>
    <w:family w:val="roman"/>
    <w:notTrueType/>
    <w:pitch w:val="variable"/>
    <w:sig w:usb0="80002003" w:usb1="90000100" w:usb2="00000028" w:usb3="00000000" w:csb0="00000040" w:csb1="00000000"/>
  </w:font>
  <w:font w:name="ScalaSansPro-Regular">
    <w:altName w:val="Calibri"/>
    <w:panose1 w:val="00000000000000000000"/>
    <w:charset w:val="00"/>
    <w:family w:val="modern"/>
    <w:notTrueType/>
    <w:pitch w:val="variable"/>
    <w:sig w:usb0="800000AF" w:usb1="4000E04A" w:usb2="00000000" w:usb3="00000000" w:csb0="00000093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502697" w14:textId="77777777" w:rsidR="007E3875" w:rsidRDefault="007E38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PlainTable1"/>
      <w:bidiVisual/>
      <w:tblW w:w="0" w:type="auto"/>
      <w:jc w:val="center"/>
      <w:tblInd w:w="0" w:type="dxa"/>
      <w:tblLook w:val="04A0" w:firstRow="1" w:lastRow="0" w:firstColumn="1" w:lastColumn="0" w:noHBand="0" w:noVBand="1"/>
    </w:tblPr>
    <w:tblGrid>
      <w:gridCol w:w="9086"/>
      <w:gridCol w:w="4862"/>
    </w:tblGrid>
    <w:tr w:rsidR="007E3875" w:rsidRPr="007E3875" w14:paraId="597D5080" w14:textId="77777777" w:rsidTr="007E3875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300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9442" w:type="dxa"/>
          <w:tc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</w:tcBorders>
          <w:hideMark/>
        </w:tcPr>
        <w:p w14:paraId="29BE04DE" w14:textId="77777777" w:rsidR="007E3875" w:rsidRPr="007E3875" w:rsidRDefault="007E3875" w:rsidP="007E3875">
          <w:pPr>
            <w:ind w:left="296"/>
            <w:rPr>
              <w:rFonts w:ascii="Times New Roman" w:hAnsi="Times New Roman" w:cs="Times New Roman"/>
              <w:sz w:val="28"/>
              <w:szCs w:val="28"/>
              <w:lang w:bidi="ar-JO"/>
            </w:rPr>
          </w:pPr>
          <w:r w:rsidRPr="007E3875">
            <w:rPr>
              <w:rFonts w:ascii="Times New Roman" w:hAnsi="Times New Roman" w:cs="Times New Roman"/>
              <w:sz w:val="28"/>
              <w:szCs w:val="28"/>
              <w:rtl/>
              <w:lang w:bidi="ar-JO"/>
            </w:rPr>
            <w:t xml:space="preserve">تاريخ الإصدار/ التحديث:  </w:t>
          </w:r>
        </w:p>
      </w:tc>
      <w:tc>
        <w:tcPr>
          <w:tcW w:w="5041" w:type="dxa"/>
          <w:tc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</w:tcBorders>
          <w:hideMark/>
        </w:tcPr>
        <w:p w14:paraId="79CD7137" w14:textId="77777777" w:rsidR="007E3875" w:rsidRPr="007E3875" w:rsidRDefault="007E3875" w:rsidP="007E3875">
          <w:pPr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hAnsi="Times New Roman" w:cs="Times New Roman"/>
              <w:sz w:val="28"/>
              <w:szCs w:val="28"/>
              <w:rtl/>
            </w:rPr>
          </w:pPr>
          <w:r w:rsidRPr="007E3875">
            <w:rPr>
              <w:rFonts w:ascii="Times New Roman" w:hAnsi="Times New Roman" w:cs="Times New Roman"/>
              <w:sz w:val="28"/>
              <w:szCs w:val="28"/>
            </w:rPr>
            <w:t>FO-XXX, Rev.A</w:t>
          </w:r>
        </w:p>
      </w:tc>
    </w:tr>
  </w:tbl>
  <w:p w14:paraId="3E8ACFB8" w14:textId="77777777" w:rsidR="007E3875" w:rsidRDefault="007E38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PlainTable1"/>
      <w:bidiVisual/>
      <w:tblW w:w="0" w:type="auto"/>
      <w:jc w:val="center"/>
      <w:tblInd w:w="0" w:type="dxa"/>
      <w:tblLook w:val="04A0" w:firstRow="1" w:lastRow="0" w:firstColumn="1" w:lastColumn="0" w:noHBand="0" w:noVBand="1"/>
    </w:tblPr>
    <w:tblGrid>
      <w:gridCol w:w="9086"/>
      <w:gridCol w:w="4862"/>
    </w:tblGrid>
    <w:tr w:rsidR="007E3875" w14:paraId="24AA7823" w14:textId="77777777" w:rsidTr="007E3875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300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9442" w:type="dxa"/>
          <w:tc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</w:tcBorders>
          <w:hideMark/>
        </w:tcPr>
        <w:p w14:paraId="09851956" w14:textId="77777777" w:rsidR="007E3875" w:rsidRPr="007E3875" w:rsidRDefault="007E3875" w:rsidP="007E3875">
          <w:pPr>
            <w:ind w:left="296"/>
            <w:rPr>
              <w:rFonts w:ascii="Times New Roman" w:hAnsi="Times New Roman" w:cs="Times New Roman"/>
              <w:sz w:val="28"/>
              <w:szCs w:val="28"/>
              <w:lang w:bidi="ar-JO"/>
            </w:rPr>
          </w:pPr>
          <w:r w:rsidRPr="007E3875">
            <w:rPr>
              <w:rFonts w:ascii="Times New Roman" w:hAnsi="Times New Roman" w:cs="Times New Roman"/>
              <w:sz w:val="28"/>
              <w:szCs w:val="28"/>
              <w:rtl/>
              <w:lang w:bidi="ar-JO"/>
            </w:rPr>
            <w:t xml:space="preserve">تاريخ الإصدار/ التحديث:  </w:t>
          </w:r>
        </w:p>
      </w:tc>
      <w:tc>
        <w:tcPr>
          <w:tcW w:w="5041" w:type="dxa"/>
          <w:tc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</w:tcBorders>
          <w:hideMark/>
        </w:tcPr>
        <w:p w14:paraId="5229B250" w14:textId="77777777" w:rsidR="007E3875" w:rsidRPr="007E3875" w:rsidRDefault="007E3875" w:rsidP="007E3875">
          <w:pPr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hAnsi="Times New Roman" w:cs="Times New Roman"/>
              <w:sz w:val="28"/>
              <w:szCs w:val="28"/>
              <w:rtl/>
            </w:rPr>
          </w:pPr>
          <w:r w:rsidRPr="007E3875">
            <w:rPr>
              <w:rFonts w:ascii="Times New Roman" w:hAnsi="Times New Roman" w:cs="Times New Roman"/>
              <w:sz w:val="28"/>
              <w:szCs w:val="28"/>
            </w:rPr>
            <w:t>FO-XXX, Rev.A</w:t>
          </w:r>
        </w:p>
      </w:tc>
    </w:tr>
  </w:tbl>
  <w:p w14:paraId="692B57BC" w14:textId="77777777" w:rsidR="007E3875" w:rsidRDefault="007E38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E5B677" w14:textId="77777777" w:rsidR="00092DC7" w:rsidRDefault="00092DC7" w:rsidP="00A86F6F">
      <w:r>
        <w:separator/>
      </w:r>
    </w:p>
  </w:footnote>
  <w:footnote w:type="continuationSeparator" w:id="0">
    <w:p w14:paraId="549B3531" w14:textId="77777777" w:rsidR="00092DC7" w:rsidRDefault="00092DC7" w:rsidP="00A86F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C2E4A" w14:textId="77777777" w:rsidR="007E3875" w:rsidRDefault="007E38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B2E4AD" w14:textId="77777777" w:rsidR="00A86F6F" w:rsidRPr="00A86F6F" w:rsidRDefault="00A86F6F" w:rsidP="007E3875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5704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0135"/>
      <w:gridCol w:w="5569"/>
    </w:tblGrid>
    <w:tr w:rsidR="007E3875" w14:paraId="2CCD544D" w14:textId="77777777" w:rsidTr="00CD6AE7">
      <w:trPr>
        <w:trHeight w:val="858"/>
        <w:jc w:val="center"/>
      </w:trPr>
      <w:tc>
        <w:tcPr>
          <w:tcW w:w="10135" w:type="dxa"/>
          <w:vAlign w:val="bottom"/>
        </w:tcPr>
        <w:p w14:paraId="38365738" w14:textId="77777777" w:rsidR="007E3875" w:rsidRPr="007E3875" w:rsidRDefault="007E3875" w:rsidP="007E3875">
          <w:pPr>
            <w:jc w:val="right"/>
            <w:rPr>
              <w:rFonts w:cs="GE Thameen"/>
              <w:b/>
              <w:bCs/>
              <w:color w:val="262626"/>
              <w:rtl/>
              <w:lang w:bidi="ar-JO"/>
            </w:rPr>
          </w:pPr>
          <w:r w:rsidRPr="007E3875">
            <w:rPr>
              <w:rFonts w:cs="GE Thameen" w:hint="cs"/>
              <w:b/>
              <w:bCs/>
              <w:color w:val="262626"/>
              <w:rtl/>
              <w:lang w:bidi="ar-JO"/>
            </w:rPr>
            <w:t>عمـــــادة الدراســـــــــات العليــــــا</w:t>
          </w:r>
        </w:p>
        <w:p w14:paraId="17BCC87A" w14:textId="77777777" w:rsidR="007E3875" w:rsidRPr="007E3875" w:rsidRDefault="007E3875" w:rsidP="007E3875">
          <w:pPr>
            <w:pStyle w:val="Header"/>
            <w:spacing w:after="120"/>
            <w:jc w:val="right"/>
            <w:rPr>
              <w:rFonts w:ascii="ScalaSansPro-Regular" w:hAnsi="ScalaSansPro-Regular"/>
              <w:b/>
              <w:bCs/>
              <w:color w:val="262626"/>
              <w:sz w:val="20"/>
              <w:szCs w:val="20"/>
              <w:lang w:bidi="ar-JO"/>
            </w:rPr>
          </w:pPr>
          <w:r w:rsidRPr="007E3875">
            <w:rPr>
              <w:rFonts w:ascii="ScalaSansPro-Regular" w:hAnsi="ScalaSansPro-Regular"/>
              <w:b/>
              <w:bCs/>
              <w:color w:val="262626"/>
              <w:sz w:val="20"/>
              <w:szCs w:val="20"/>
              <w:lang w:bidi="ar-JO"/>
            </w:rPr>
            <w:t>Deanship of Graduate Studies</w:t>
          </w:r>
        </w:p>
      </w:tc>
      <w:tc>
        <w:tcPr>
          <w:tcW w:w="5569" w:type="dxa"/>
        </w:tcPr>
        <w:p w14:paraId="4063AE96" w14:textId="3D702404" w:rsidR="007E3875" w:rsidRDefault="007E3875" w:rsidP="007E3875">
          <w:pPr>
            <w:pStyle w:val="Header"/>
            <w:tabs>
              <w:tab w:val="clear" w:pos="4680"/>
            </w:tabs>
          </w:pPr>
          <w:r w:rsidRPr="00E6099A">
            <w:rPr>
              <w:noProof/>
            </w:rPr>
            <w:drawing>
              <wp:inline distT="0" distB="0" distL="0" distR="0" wp14:anchorId="3685706A" wp14:editId="5C0B6D62">
                <wp:extent cx="1812925" cy="1248410"/>
                <wp:effectExtent l="0" t="0" r="0" b="0"/>
                <wp:docPr id="159" name="Picture 1" descr="A picture containing text, businesscard, vector graphic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A picture containing text, businesscard, vector graphic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12925" cy="12484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4B2D8828" w14:textId="77777777" w:rsidR="007E3875" w:rsidRPr="00061A81" w:rsidRDefault="007E3875" w:rsidP="007E3875">
          <w:pPr>
            <w:pStyle w:val="Header"/>
            <w:tabs>
              <w:tab w:val="clear" w:pos="4680"/>
            </w:tabs>
            <w:jc w:val="right"/>
            <w:rPr>
              <w:sz w:val="12"/>
              <w:szCs w:val="12"/>
            </w:rPr>
          </w:pPr>
        </w:p>
      </w:tc>
    </w:tr>
    <w:tr w:rsidR="007E3875" w:rsidRPr="00417AD9" w14:paraId="028D4162" w14:textId="77777777" w:rsidTr="00CD6AE7">
      <w:tblPrEx>
        <w:shd w:val="clear" w:color="auto" w:fill="000000"/>
        <w:tblCellMar>
          <w:left w:w="57" w:type="dxa"/>
          <w:right w:w="57" w:type="dxa"/>
        </w:tblCellMar>
      </w:tblPrEx>
      <w:trPr>
        <w:trHeight w:val="272"/>
        <w:jc w:val="center"/>
      </w:trPr>
      <w:tc>
        <w:tcPr>
          <w:tcW w:w="15704" w:type="dxa"/>
          <w:gridSpan w:val="2"/>
          <w:shd w:val="clear" w:color="auto" w:fill="000000"/>
          <w:vAlign w:val="bottom"/>
        </w:tcPr>
        <w:p w14:paraId="5C27EBC8" w14:textId="77777777" w:rsidR="007E3875" w:rsidRPr="007E3875" w:rsidRDefault="007E3875" w:rsidP="007E3875">
          <w:pPr>
            <w:pStyle w:val="Header"/>
            <w:bidi w:val="0"/>
            <w:rPr>
              <w:rFonts w:ascii="Calibri" w:hAnsi="Calibri" w:cs="Calibri"/>
              <w:b/>
              <w:bCs/>
              <w:color w:val="FFFFFF"/>
              <w:sz w:val="28"/>
              <w:szCs w:val="28"/>
            </w:rPr>
          </w:pPr>
          <w:r w:rsidRPr="007E3875">
            <w:rPr>
              <w:rFonts w:ascii="Calibri" w:hAnsi="Calibri" w:cs="Calibri"/>
              <w:b/>
              <w:bCs/>
              <w:color w:val="FFFFFF"/>
              <w:sz w:val="28"/>
              <w:szCs w:val="28"/>
              <w:lang w:val="en-GB"/>
            </w:rPr>
            <w:t xml:space="preserve">WORK-LOAD GRADUATE TEACHING ASSISTANT SCHOLARSHIP </w:t>
          </w:r>
        </w:p>
      </w:tc>
    </w:tr>
  </w:tbl>
  <w:p w14:paraId="01C47632" w14:textId="77777777" w:rsidR="007E3875" w:rsidRDefault="007E38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8B2CA1A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 w16cid:durableId="16228064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AFiIyMTM2MLAwszSyUdpeDU4uLM/DyQAsNaAEFMcKIsAAAA"/>
  </w:docVars>
  <w:rsids>
    <w:rsidRoot w:val="005425BA"/>
    <w:rsid w:val="0000736F"/>
    <w:rsid w:val="00007A70"/>
    <w:rsid w:val="00010109"/>
    <w:rsid w:val="00044D63"/>
    <w:rsid w:val="00055511"/>
    <w:rsid w:val="0006204A"/>
    <w:rsid w:val="00062347"/>
    <w:rsid w:val="000847E5"/>
    <w:rsid w:val="00086169"/>
    <w:rsid w:val="00092DC7"/>
    <w:rsid w:val="000B3E71"/>
    <w:rsid w:val="000D1728"/>
    <w:rsid w:val="000D5565"/>
    <w:rsid w:val="000F791E"/>
    <w:rsid w:val="001007E1"/>
    <w:rsid w:val="001374ED"/>
    <w:rsid w:val="00143723"/>
    <w:rsid w:val="001746AF"/>
    <w:rsid w:val="00187C88"/>
    <w:rsid w:val="001A697E"/>
    <w:rsid w:val="001A7746"/>
    <w:rsid w:val="001B47F4"/>
    <w:rsid w:val="001D7EAD"/>
    <w:rsid w:val="001E410B"/>
    <w:rsid w:val="00202728"/>
    <w:rsid w:val="002313AC"/>
    <w:rsid w:val="00246CAE"/>
    <w:rsid w:val="00247588"/>
    <w:rsid w:val="00271336"/>
    <w:rsid w:val="002A1821"/>
    <w:rsid w:val="002C31F7"/>
    <w:rsid w:val="002D4271"/>
    <w:rsid w:val="002D7B0E"/>
    <w:rsid w:val="002E2359"/>
    <w:rsid w:val="00311B40"/>
    <w:rsid w:val="003228A4"/>
    <w:rsid w:val="003251EC"/>
    <w:rsid w:val="00352CA5"/>
    <w:rsid w:val="00353868"/>
    <w:rsid w:val="003A2816"/>
    <w:rsid w:val="00403F19"/>
    <w:rsid w:val="00407027"/>
    <w:rsid w:val="004073A8"/>
    <w:rsid w:val="004119AD"/>
    <w:rsid w:val="00422599"/>
    <w:rsid w:val="00465AAC"/>
    <w:rsid w:val="00471F98"/>
    <w:rsid w:val="00482852"/>
    <w:rsid w:val="00485BBB"/>
    <w:rsid w:val="004875E7"/>
    <w:rsid w:val="004B5EBD"/>
    <w:rsid w:val="004D2264"/>
    <w:rsid w:val="004E1407"/>
    <w:rsid w:val="005027DB"/>
    <w:rsid w:val="00510FD4"/>
    <w:rsid w:val="00526CE9"/>
    <w:rsid w:val="00530DDA"/>
    <w:rsid w:val="005425BA"/>
    <w:rsid w:val="00551684"/>
    <w:rsid w:val="00554760"/>
    <w:rsid w:val="005B30C4"/>
    <w:rsid w:val="005B4E4E"/>
    <w:rsid w:val="005B640B"/>
    <w:rsid w:val="005C73BB"/>
    <w:rsid w:val="005E3C89"/>
    <w:rsid w:val="005F56BE"/>
    <w:rsid w:val="00600640"/>
    <w:rsid w:val="006013AB"/>
    <w:rsid w:val="00640EB5"/>
    <w:rsid w:val="006424E5"/>
    <w:rsid w:val="006632D3"/>
    <w:rsid w:val="00693257"/>
    <w:rsid w:val="006A74D3"/>
    <w:rsid w:val="006B7F91"/>
    <w:rsid w:val="006C38A1"/>
    <w:rsid w:val="006C71FF"/>
    <w:rsid w:val="006D09F1"/>
    <w:rsid w:val="006E54A9"/>
    <w:rsid w:val="006F2DB5"/>
    <w:rsid w:val="0071691C"/>
    <w:rsid w:val="007227EE"/>
    <w:rsid w:val="00724ACA"/>
    <w:rsid w:val="007362FB"/>
    <w:rsid w:val="00765F68"/>
    <w:rsid w:val="0078062E"/>
    <w:rsid w:val="00783790"/>
    <w:rsid w:val="007B019A"/>
    <w:rsid w:val="007D3C7A"/>
    <w:rsid w:val="007E3875"/>
    <w:rsid w:val="007E3B10"/>
    <w:rsid w:val="0080049D"/>
    <w:rsid w:val="00806496"/>
    <w:rsid w:val="008210F4"/>
    <w:rsid w:val="00833919"/>
    <w:rsid w:val="0085370F"/>
    <w:rsid w:val="00893879"/>
    <w:rsid w:val="008965B8"/>
    <w:rsid w:val="008A0E11"/>
    <w:rsid w:val="008B2E52"/>
    <w:rsid w:val="008D21A8"/>
    <w:rsid w:val="0092196B"/>
    <w:rsid w:val="00962EBF"/>
    <w:rsid w:val="00970200"/>
    <w:rsid w:val="00970BF6"/>
    <w:rsid w:val="00976CBB"/>
    <w:rsid w:val="009A37AF"/>
    <w:rsid w:val="009B3BA9"/>
    <w:rsid w:val="009E0DCE"/>
    <w:rsid w:val="00A17563"/>
    <w:rsid w:val="00A34520"/>
    <w:rsid w:val="00A36ADD"/>
    <w:rsid w:val="00A41700"/>
    <w:rsid w:val="00A713EE"/>
    <w:rsid w:val="00A7183D"/>
    <w:rsid w:val="00A76A4C"/>
    <w:rsid w:val="00A83AEA"/>
    <w:rsid w:val="00A86F6F"/>
    <w:rsid w:val="00A94869"/>
    <w:rsid w:val="00AA2095"/>
    <w:rsid w:val="00AA3367"/>
    <w:rsid w:val="00AA6354"/>
    <w:rsid w:val="00AB70F0"/>
    <w:rsid w:val="00AC7FFE"/>
    <w:rsid w:val="00AD0633"/>
    <w:rsid w:val="00AD63A1"/>
    <w:rsid w:val="00AF7380"/>
    <w:rsid w:val="00B05207"/>
    <w:rsid w:val="00B21B83"/>
    <w:rsid w:val="00B56393"/>
    <w:rsid w:val="00B94DD1"/>
    <w:rsid w:val="00BB5144"/>
    <w:rsid w:val="00BE43E7"/>
    <w:rsid w:val="00C0007A"/>
    <w:rsid w:val="00C31660"/>
    <w:rsid w:val="00C44DEF"/>
    <w:rsid w:val="00C52504"/>
    <w:rsid w:val="00C53780"/>
    <w:rsid w:val="00C56487"/>
    <w:rsid w:val="00C74E16"/>
    <w:rsid w:val="00C77A64"/>
    <w:rsid w:val="00C8120E"/>
    <w:rsid w:val="00C92030"/>
    <w:rsid w:val="00CA7D46"/>
    <w:rsid w:val="00CC0BC4"/>
    <w:rsid w:val="00CF7E74"/>
    <w:rsid w:val="00D069DC"/>
    <w:rsid w:val="00D16723"/>
    <w:rsid w:val="00D34626"/>
    <w:rsid w:val="00D36ECA"/>
    <w:rsid w:val="00D375AA"/>
    <w:rsid w:val="00D521AE"/>
    <w:rsid w:val="00D80C24"/>
    <w:rsid w:val="00D82766"/>
    <w:rsid w:val="00D838F2"/>
    <w:rsid w:val="00D96184"/>
    <w:rsid w:val="00DA0EF4"/>
    <w:rsid w:val="00DA2F66"/>
    <w:rsid w:val="00DB201B"/>
    <w:rsid w:val="00DC7351"/>
    <w:rsid w:val="00DE685D"/>
    <w:rsid w:val="00DF697F"/>
    <w:rsid w:val="00E241B4"/>
    <w:rsid w:val="00E24723"/>
    <w:rsid w:val="00E34D59"/>
    <w:rsid w:val="00E36A63"/>
    <w:rsid w:val="00E53650"/>
    <w:rsid w:val="00E92EF5"/>
    <w:rsid w:val="00E96ADB"/>
    <w:rsid w:val="00EC2DCB"/>
    <w:rsid w:val="00ED1931"/>
    <w:rsid w:val="00ED7762"/>
    <w:rsid w:val="00EE144A"/>
    <w:rsid w:val="00EF0EFF"/>
    <w:rsid w:val="00EF5149"/>
    <w:rsid w:val="00F1002C"/>
    <w:rsid w:val="00F4643A"/>
    <w:rsid w:val="00F54B73"/>
    <w:rsid w:val="00F72AD4"/>
    <w:rsid w:val="00F75997"/>
    <w:rsid w:val="00F92ABE"/>
    <w:rsid w:val="00F93EFD"/>
    <w:rsid w:val="00FF5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4:docId w14:val="546B16BB"/>
  <w15:chartTrackingRefBased/>
  <w15:docId w15:val="{33E4AD3A-5D57-4195-A306-125DFA36D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bidi/>
    </w:pPr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semiHidden/>
  </w:style>
  <w:style w:type="table" w:styleId="TableGrid">
    <w:name w:val="Table Grid"/>
    <w:basedOn w:val="TableNormal"/>
    <w:uiPriority w:val="59"/>
    <w:rsid w:val="005425BA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hidden/>
    </w:trPr>
  </w:style>
  <w:style w:type="paragraph" w:styleId="BalloonText">
    <w:name w:val="Balloon Text"/>
    <w:basedOn w:val="Normal"/>
    <w:semiHidden/>
    <w:rsid w:val="00530DD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A86F6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86F6F"/>
    <w:rPr>
      <w:sz w:val="24"/>
      <w:szCs w:val="24"/>
    </w:rPr>
  </w:style>
  <w:style w:type="paragraph" w:styleId="Footer">
    <w:name w:val="footer"/>
    <w:basedOn w:val="Normal"/>
    <w:link w:val="FooterChar"/>
    <w:rsid w:val="00A86F6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A86F6F"/>
    <w:rPr>
      <w:sz w:val="24"/>
      <w:szCs w:val="24"/>
    </w:rPr>
  </w:style>
  <w:style w:type="table" w:styleId="PlainTable1">
    <w:name w:val="Plain Table 1"/>
    <w:basedOn w:val="TableNormal"/>
    <w:uiPriority w:val="41"/>
    <w:rsid w:val="007E3875"/>
    <w:rPr>
      <w:rFonts w:ascii="Calibri" w:eastAsia="Calibri" w:hAnsi="Calibri" w:cs="Arial"/>
      <w:sz w:val="22"/>
      <w:szCs w:val="22"/>
      <w:lang w:val="en-GB"/>
    </w:rPr>
    <w:tblPr>
      <w:tblStyleRowBandSize w:val="1"/>
      <w:tblStyleColBandSize w:val="1"/>
      <w:tblInd w:w="0" w:type="nil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rPr>
      <w:hidden/>
    </w:trPr>
    <w:tblStylePr w:type="firstRow">
      <w:rPr>
        <w:b/>
        <w:bCs/>
      </w:rPr>
    </w:tblStylePr>
    <w:tblStylePr w:type="lastRow">
      <w:rPr>
        <w:b/>
        <w:bCs/>
      </w:rPr>
      <w:tblPr/>
      <w:trPr>
        <w:hidden/>
      </w:trPr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rPr>
        <w:hidden/>
      </w:trPr>
      <w:tcPr>
        <w:shd w:val="clear" w:color="auto" w:fill="F2F2F2"/>
      </w:tcPr>
    </w:tblStylePr>
    <w:tblStylePr w:type="band1Horz">
      <w:tblPr/>
      <w:trPr>
        <w:hidden/>
      </w:trPr>
      <w:tcPr>
        <w:shd w:val="clear" w:color="auto" w:fill="F2F2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900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89</Words>
  <Characters>50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الجامعة الألمانية الأردنية</vt:lpstr>
    </vt:vector>
  </TitlesOfParts>
  <Company>GJU</Company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جامعة الألمانية الأردنية</dc:title>
  <dc:subject/>
  <dc:creator>mahmoud.irbeihat</dc:creator>
  <cp:keywords/>
  <dc:description/>
  <cp:lastModifiedBy>Hamad, Eyad</cp:lastModifiedBy>
  <cp:revision>3</cp:revision>
  <cp:lastPrinted>2017-04-23T10:16:00Z</cp:lastPrinted>
  <dcterms:created xsi:type="dcterms:W3CDTF">2025-02-18T09:19:00Z</dcterms:created>
  <dcterms:modified xsi:type="dcterms:W3CDTF">2025-02-18T09:21:00Z</dcterms:modified>
</cp:coreProperties>
</file>